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2588B" w14:textId="30E9415A" w:rsidR="004E5B38" w:rsidRPr="004E5B38" w:rsidRDefault="00021F4F" w:rsidP="00021F4F">
      <w:pPr>
        <w:tabs>
          <w:tab w:val="left" w:pos="9051"/>
        </w:tabs>
        <w:rPr>
          <w:sz w:val="22"/>
        </w:rPr>
      </w:pPr>
      <w:r>
        <w:rPr>
          <w:sz w:val="22"/>
        </w:rPr>
        <w:tab/>
      </w:r>
    </w:p>
    <w:p w14:paraId="75ABA8A8" w14:textId="6112AFD5" w:rsidR="004E5B38" w:rsidRPr="004E5B38" w:rsidRDefault="0005061B" w:rsidP="0005061B">
      <w:pPr>
        <w:pStyle w:val="Subtitle"/>
        <w:tabs>
          <w:tab w:val="left" w:pos="3914"/>
        </w:tabs>
      </w:pPr>
      <w:r>
        <w:tab/>
      </w:r>
    </w:p>
    <w:p w14:paraId="55721EE7" w14:textId="7B85DDD4" w:rsidR="004E5B38" w:rsidRDefault="004E5B38">
      <w:pPr>
        <w:rPr>
          <w:sz w:val="22"/>
        </w:rPr>
      </w:pPr>
    </w:p>
    <w:p w14:paraId="16187716" w14:textId="77777777" w:rsidR="004E5B38" w:rsidRDefault="004E5B38" w:rsidP="00730F41">
      <w:pPr>
        <w:shd w:val="clear" w:color="auto" w:fill="808080" w:themeFill="background1" w:themeFillShade="80"/>
        <w:rPr>
          <w:sz w:val="22"/>
        </w:rPr>
        <w:sectPr w:rsidR="004E5B38" w:rsidSect="0025588C">
          <w:headerReference w:type="default" r:id="rId7"/>
          <w:footerReference w:type="default" r:id="rId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tbl>
      <w:tblPr>
        <w:tblStyle w:val="TableGrid"/>
        <w:tblpPr w:leftFromText="180" w:rightFromText="180" w:vertAnchor="page" w:horzAnchor="margin" w:tblpY="3971"/>
        <w:tblW w:w="104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96" w:type="dxa"/>
          <w:right w:w="57" w:type="dxa"/>
        </w:tblCellMar>
        <w:tblLook w:val="04A0" w:firstRow="1" w:lastRow="0" w:firstColumn="1" w:lastColumn="0" w:noHBand="0" w:noVBand="1"/>
      </w:tblPr>
      <w:tblGrid>
        <w:gridCol w:w="7865"/>
        <w:gridCol w:w="2540"/>
      </w:tblGrid>
      <w:tr w:rsidR="004E5B38" w14:paraId="3EAA3FF0" w14:textId="77777777" w:rsidTr="00327332">
        <w:trPr>
          <w:trHeight w:val="10105"/>
        </w:trPr>
        <w:tc>
          <w:tcPr>
            <w:tcW w:w="7865" w:type="dxa"/>
          </w:tcPr>
          <w:p w14:paraId="2FBB548A" w14:textId="453F6A58" w:rsidR="00ED78DA" w:rsidRDefault="00ED78DA" w:rsidP="00ED78DA">
            <w:pPr>
              <w:jc w:val="both"/>
              <w:rPr>
                <w:b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0B6F3974" wp14:editId="18DAC0AA">
                  <wp:simplePos x="0" y="0"/>
                  <wp:positionH relativeFrom="column">
                    <wp:posOffset>-635</wp:posOffset>
                  </wp:positionH>
                  <wp:positionV relativeFrom="paragraph">
                    <wp:posOffset>13970</wp:posOffset>
                  </wp:positionV>
                  <wp:extent cx="4784090" cy="2367280"/>
                  <wp:effectExtent l="0" t="0" r="0" b="0"/>
                  <wp:wrapSquare wrapText="bothSides"/>
                  <wp:docPr id="15" name="Picture 15" descr="C:\Users\morshedir\AppData\Local\Microsoft\Windows\INetCache\Content.Word\cristian-s-668144-unspla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morshedir\AppData\Local\Microsoft\Windows\INetCache\Content.Word\cristian-s-668144-unsplash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5764"/>
                          <a:stretch/>
                        </pic:blipFill>
                        <pic:spPr bwMode="auto">
                          <a:xfrm>
                            <a:off x="0" y="0"/>
                            <a:ext cx="4784090" cy="236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FD52BE0" w14:textId="7B240406" w:rsidR="00836470" w:rsidRPr="003F7BC4" w:rsidRDefault="00836470" w:rsidP="00ED78DA">
            <w:pPr>
              <w:jc w:val="both"/>
              <w:rPr>
                <w:b/>
                <w:szCs w:val="20"/>
              </w:rPr>
            </w:pPr>
            <w:r w:rsidRPr="003F7BC4">
              <w:rPr>
                <w:b/>
                <w:szCs w:val="20"/>
              </w:rPr>
              <w:t>Summary</w:t>
            </w:r>
          </w:p>
          <w:p w14:paraId="37565B25" w14:textId="2FE0A0CB" w:rsidR="00B62D89" w:rsidRPr="003F7BC4" w:rsidRDefault="00B62D89" w:rsidP="00ED78DA">
            <w:pPr>
              <w:rPr>
                <w:szCs w:val="20"/>
              </w:rPr>
            </w:pPr>
            <w:r w:rsidRPr="003F7BC4">
              <w:rPr>
                <w:szCs w:val="20"/>
              </w:rPr>
              <w:fldChar w:fldCharType="begin"/>
            </w:r>
            <w:r w:rsidRPr="003F7BC4">
              <w:rPr>
                <w:szCs w:val="20"/>
              </w:rPr>
              <w:instrText xml:space="preserve"> MERGEFIELD  Description  \* MERGEFORMAT </w:instrText>
            </w:r>
            <w:r w:rsidRPr="003F7BC4">
              <w:rPr>
                <w:szCs w:val="20"/>
              </w:rPr>
              <w:fldChar w:fldCharType="separate"/>
            </w:r>
            <w:r w:rsidRPr="003F7BC4">
              <w:rPr>
                <w:noProof/>
                <w:szCs w:val="20"/>
              </w:rPr>
              <w:t>«Description»</w:t>
            </w:r>
            <w:r w:rsidRPr="003F7BC4">
              <w:rPr>
                <w:szCs w:val="20"/>
              </w:rPr>
              <w:fldChar w:fldCharType="end"/>
            </w:r>
            <w:r w:rsidRPr="003F7BC4">
              <w:rPr>
                <w:szCs w:val="20"/>
              </w:rPr>
              <w:t xml:space="preserve"> </w:t>
            </w:r>
          </w:p>
          <w:p w14:paraId="6579D9CC" w14:textId="6FE71377" w:rsidR="00031AFD" w:rsidRPr="003F7BC4" w:rsidRDefault="00031AFD" w:rsidP="00ED78DA">
            <w:pPr>
              <w:rPr>
                <w:szCs w:val="20"/>
              </w:rPr>
            </w:pPr>
          </w:p>
          <w:p w14:paraId="0EE2BED5" w14:textId="6C06F5C9" w:rsidR="00836470" w:rsidRPr="003F7BC4" w:rsidRDefault="00836470" w:rsidP="00ED78DA">
            <w:pPr>
              <w:rPr>
                <w:b/>
                <w:szCs w:val="20"/>
              </w:rPr>
            </w:pPr>
            <w:r w:rsidRPr="003F7BC4">
              <w:rPr>
                <w:b/>
                <w:szCs w:val="20"/>
              </w:rPr>
              <w:t>Speakers Background</w:t>
            </w:r>
          </w:p>
          <w:p w14:paraId="17D4EA11" w14:textId="60C9FEBF" w:rsidR="00B62D89" w:rsidRPr="003F7BC4" w:rsidRDefault="00B62D89" w:rsidP="00ED78DA">
            <w:pPr>
              <w:rPr>
                <w:szCs w:val="20"/>
              </w:rPr>
            </w:pPr>
            <w:r w:rsidRPr="003F7BC4">
              <w:rPr>
                <w:szCs w:val="20"/>
              </w:rPr>
              <w:fldChar w:fldCharType="begin"/>
            </w:r>
            <w:r w:rsidRPr="003F7BC4">
              <w:rPr>
                <w:szCs w:val="20"/>
              </w:rPr>
              <w:instrText xml:space="preserve"> MERGEFIELD  Presenter_background  \* MERGEFORMAT </w:instrText>
            </w:r>
            <w:r w:rsidRPr="003F7BC4">
              <w:rPr>
                <w:szCs w:val="20"/>
              </w:rPr>
              <w:fldChar w:fldCharType="separate"/>
            </w:r>
            <w:r w:rsidRPr="003F7BC4">
              <w:rPr>
                <w:noProof/>
                <w:szCs w:val="20"/>
              </w:rPr>
              <w:t>«Presenter_background»</w:t>
            </w:r>
            <w:r w:rsidRPr="003F7BC4">
              <w:rPr>
                <w:szCs w:val="20"/>
              </w:rPr>
              <w:fldChar w:fldCharType="end"/>
            </w:r>
          </w:p>
          <w:p w14:paraId="018E42CF" w14:textId="403EC392" w:rsidR="00031AFD" w:rsidRPr="00031AFD" w:rsidRDefault="00031AFD" w:rsidP="00ED78DA">
            <w:pPr>
              <w:jc w:val="both"/>
            </w:pPr>
          </w:p>
        </w:tc>
        <w:tc>
          <w:tcPr>
            <w:tcW w:w="2540" w:type="dxa"/>
            <w:shd w:val="clear" w:color="auto" w:fill="7F7F7F" w:themeFill="text1" w:themeFillTint="80"/>
          </w:tcPr>
          <w:p w14:paraId="7303A0B5" w14:textId="12DBCAA0" w:rsidR="004E5B38" w:rsidRPr="00032E97" w:rsidRDefault="00730F41" w:rsidP="00327332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b/>
                <w:color w:val="FFFFFF" w:themeColor="background1"/>
                <w:sz w:val="28"/>
                <w:szCs w:val="28"/>
              </w:rPr>
              <w:t>RTSA Technical Presentation</w:t>
            </w:r>
          </w:p>
          <w:p w14:paraId="6D3946FF" w14:textId="77777777" w:rsidR="00730F41" w:rsidRPr="00032E97" w:rsidRDefault="00730F41" w:rsidP="00327332">
            <w:pPr>
              <w:tabs>
                <w:tab w:val="center" w:pos="1309"/>
              </w:tabs>
              <w:spacing w:before="40"/>
              <w:rPr>
                <w:color w:val="000000" w:themeColor="text1"/>
                <w:sz w:val="22"/>
              </w:rPr>
            </w:pPr>
          </w:p>
          <w:p w14:paraId="49659F98" w14:textId="2D9D3918" w:rsidR="00730F41" w:rsidRPr="00032E97" w:rsidRDefault="00730F41" w:rsidP="00327332">
            <w:pPr>
              <w:tabs>
                <w:tab w:val="center" w:pos="1309"/>
              </w:tabs>
              <w:spacing w:before="40"/>
              <w:rPr>
                <w:b/>
                <w:color w:val="000000" w:themeColor="text1"/>
                <w:sz w:val="22"/>
              </w:rPr>
            </w:pPr>
            <w:r w:rsidRPr="00032E97">
              <w:rPr>
                <w:b/>
                <w:color w:val="000000" w:themeColor="text1"/>
                <w:sz w:val="22"/>
              </w:rPr>
              <w:t>VENUE:</w:t>
            </w:r>
          </w:p>
          <w:p w14:paraId="0980A036" w14:textId="6CCF373F" w:rsidR="00730F41" w:rsidRPr="00032E97" w:rsidRDefault="00730F41" w:rsidP="00327332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t>Bradfield Room</w:t>
            </w:r>
          </w:p>
          <w:p w14:paraId="268EE780" w14:textId="77777777" w:rsidR="00730F41" w:rsidRPr="00032E97" w:rsidRDefault="00730F41" w:rsidP="00327332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t>Central Station</w:t>
            </w:r>
          </w:p>
          <w:p w14:paraId="5353CF99" w14:textId="77777777" w:rsidR="00730F41" w:rsidRPr="00032E97" w:rsidRDefault="00730F41" w:rsidP="00327332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</w:p>
          <w:p w14:paraId="514FFFF7" w14:textId="5792BFB1" w:rsidR="00730F41" w:rsidRPr="00032E97" w:rsidRDefault="00730F41" w:rsidP="00327332">
            <w:pPr>
              <w:tabs>
                <w:tab w:val="center" w:pos="1309"/>
              </w:tabs>
              <w:spacing w:before="40"/>
              <w:rPr>
                <w:i/>
                <w:color w:val="FFFFFF" w:themeColor="background1"/>
                <w:sz w:val="22"/>
              </w:rPr>
            </w:pPr>
            <w:r w:rsidRPr="00032E97">
              <w:rPr>
                <w:i/>
                <w:color w:val="FFFFFF" w:themeColor="background1"/>
                <w:sz w:val="22"/>
              </w:rPr>
              <w:t>Meeting room next to Baggage Sto</w:t>
            </w:r>
            <w:r w:rsidR="00D52541">
              <w:rPr>
                <w:i/>
                <w:color w:val="FFFFFF" w:themeColor="background1"/>
                <w:sz w:val="22"/>
              </w:rPr>
              <w:t xml:space="preserve">rage and opposite Platforms 1 – </w:t>
            </w:r>
            <w:r w:rsidRPr="00032E97">
              <w:rPr>
                <w:i/>
                <w:color w:val="FFFFFF" w:themeColor="background1"/>
                <w:sz w:val="22"/>
              </w:rPr>
              <w:t>3</w:t>
            </w:r>
          </w:p>
          <w:p w14:paraId="71B4BF1D" w14:textId="77777777" w:rsidR="00E96975" w:rsidRPr="00032E97" w:rsidRDefault="00E96975" w:rsidP="00327332">
            <w:pPr>
              <w:tabs>
                <w:tab w:val="center" w:pos="1309"/>
              </w:tabs>
              <w:spacing w:before="40"/>
              <w:rPr>
                <w:color w:val="000000" w:themeColor="text1"/>
                <w:sz w:val="22"/>
              </w:rPr>
            </w:pPr>
          </w:p>
          <w:p w14:paraId="5374AEB7" w14:textId="2BD77D08" w:rsidR="00730F41" w:rsidRPr="00032E97" w:rsidRDefault="00032E97" w:rsidP="00327332">
            <w:pPr>
              <w:tabs>
                <w:tab w:val="center" w:pos="1309"/>
              </w:tabs>
              <w:spacing w:before="40"/>
              <w:rPr>
                <w:b/>
                <w:color w:val="000000" w:themeColor="text1"/>
                <w:sz w:val="22"/>
              </w:rPr>
            </w:pPr>
            <w:r>
              <w:rPr>
                <w:b/>
                <w:color w:val="000000" w:themeColor="text1"/>
                <w:sz w:val="22"/>
              </w:rPr>
              <w:t>D</w:t>
            </w:r>
            <w:r w:rsidR="00730F41" w:rsidRPr="00032E97">
              <w:rPr>
                <w:b/>
                <w:color w:val="000000" w:themeColor="text1"/>
                <w:sz w:val="22"/>
              </w:rPr>
              <w:t>ATE:</w:t>
            </w:r>
          </w:p>
          <w:p w14:paraId="684F08A6" w14:textId="6BEF0ED9" w:rsidR="00730F41" w:rsidRPr="00032E97" w:rsidRDefault="00B62D89" w:rsidP="00327332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fldChar w:fldCharType="begin"/>
            </w:r>
            <w:r w:rsidRPr="00032E97">
              <w:rPr>
                <w:color w:val="FFFFFF" w:themeColor="background1"/>
                <w:sz w:val="22"/>
              </w:rPr>
              <w:instrText xml:space="preserve"> MERGEFIELD  date_short \* Caps  \* MERGEFORMAT </w:instrText>
            </w:r>
            <w:r w:rsidRPr="00032E97">
              <w:rPr>
                <w:color w:val="FFFFFF" w:themeColor="background1"/>
                <w:sz w:val="22"/>
              </w:rPr>
              <w:fldChar w:fldCharType="separate"/>
            </w:r>
            <w:r w:rsidRPr="00032E97">
              <w:rPr>
                <w:color w:val="FFFFFF" w:themeColor="background1"/>
                <w:sz w:val="22"/>
              </w:rPr>
              <w:t>«Date_Short»</w:t>
            </w:r>
            <w:r w:rsidRPr="00032E97">
              <w:rPr>
                <w:color w:val="FFFFFF" w:themeColor="background1"/>
                <w:sz w:val="22"/>
              </w:rPr>
              <w:fldChar w:fldCharType="end"/>
            </w:r>
          </w:p>
          <w:p w14:paraId="3B0BAF42" w14:textId="77777777" w:rsidR="009E7755" w:rsidRPr="00032E97" w:rsidRDefault="009E7755" w:rsidP="00327332">
            <w:pPr>
              <w:tabs>
                <w:tab w:val="center" w:pos="1309"/>
              </w:tabs>
              <w:spacing w:before="40"/>
              <w:rPr>
                <w:color w:val="000000" w:themeColor="text1"/>
                <w:sz w:val="22"/>
              </w:rPr>
            </w:pPr>
          </w:p>
          <w:p w14:paraId="4A4F407B" w14:textId="77777777" w:rsidR="00730F41" w:rsidRPr="00032E97" w:rsidRDefault="00730F41" w:rsidP="00327332">
            <w:pPr>
              <w:tabs>
                <w:tab w:val="center" w:pos="1309"/>
              </w:tabs>
              <w:spacing w:before="40"/>
              <w:rPr>
                <w:b/>
                <w:color w:val="000000" w:themeColor="text1"/>
                <w:sz w:val="22"/>
              </w:rPr>
            </w:pPr>
            <w:r w:rsidRPr="00032E97">
              <w:rPr>
                <w:b/>
                <w:color w:val="000000" w:themeColor="text1"/>
                <w:sz w:val="22"/>
              </w:rPr>
              <w:t>TIME:</w:t>
            </w:r>
          </w:p>
          <w:p w14:paraId="728D8084" w14:textId="5E382210" w:rsidR="00031AFD" w:rsidRPr="00032E97" w:rsidRDefault="00031AFD" w:rsidP="00327332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t>11.30</w:t>
            </w:r>
            <w:r w:rsidR="00D52541">
              <w:rPr>
                <w:color w:val="FFFFFF" w:themeColor="background1"/>
                <w:sz w:val="22"/>
              </w:rPr>
              <w:t> </w:t>
            </w:r>
            <w:r w:rsidRPr="00032E97">
              <w:rPr>
                <w:color w:val="FFFFFF" w:themeColor="background1"/>
                <w:sz w:val="22"/>
              </w:rPr>
              <w:t>am for noon start</w:t>
            </w:r>
          </w:p>
          <w:p w14:paraId="47EA3532" w14:textId="7B92766B" w:rsidR="00032E97" w:rsidRPr="00032E97" w:rsidRDefault="00032E97" w:rsidP="00327332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</w:p>
          <w:p w14:paraId="3C47D813" w14:textId="78E23D12" w:rsidR="00031AFD" w:rsidRPr="00032E97" w:rsidRDefault="00031AFD" w:rsidP="00327332">
            <w:pPr>
              <w:tabs>
                <w:tab w:val="center" w:pos="1309"/>
              </w:tabs>
              <w:spacing w:before="40"/>
              <w:rPr>
                <w:i/>
                <w:color w:val="FFFFFF" w:themeColor="background1"/>
                <w:sz w:val="22"/>
              </w:rPr>
            </w:pPr>
            <w:r w:rsidRPr="00032E97">
              <w:rPr>
                <w:i/>
                <w:color w:val="FFFFFF" w:themeColor="background1"/>
                <w:sz w:val="22"/>
              </w:rPr>
              <w:t>Light refreshments will be provided from 11.30</w:t>
            </w:r>
            <w:r w:rsidR="00D52541">
              <w:rPr>
                <w:i/>
                <w:color w:val="FFFFFF" w:themeColor="background1"/>
                <w:sz w:val="22"/>
              </w:rPr>
              <w:t> </w:t>
            </w:r>
            <w:r w:rsidRPr="00032E97">
              <w:rPr>
                <w:i/>
                <w:color w:val="FFFFFF" w:themeColor="background1"/>
                <w:sz w:val="22"/>
              </w:rPr>
              <w:t>am, prior to the presentation</w:t>
            </w:r>
          </w:p>
          <w:p w14:paraId="4A7A3495" w14:textId="77777777" w:rsidR="00031AFD" w:rsidRPr="00032E97" w:rsidRDefault="00031AFD" w:rsidP="00327332">
            <w:pPr>
              <w:tabs>
                <w:tab w:val="center" w:pos="1309"/>
              </w:tabs>
              <w:spacing w:before="40"/>
              <w:rPr>
                <w:i/>
                <w:color w:val="FFFFFF" w:themeColor="background1"/>
                <w:sz w:val="22"/>
              </w:rPr>
            </w:pPr>
          </w:p>
          <w:p w14:paraId="62890C50" w14:textId="5C9F544E" w:rsidR="00730F41" w:rsidRPr="00031AFD" w:rsidRDefault="00031AFD" w:rsidP="00327332">
            <w:pPr>
              <w:tabs>
                <w:tab w:val="center" w:pos="1309"/>
              </w:tabs>
              <w:spacing w:before="40"/>
              <w:rPr>
                <w:b/>
                <w:i/>
                <w:color w:val="FFFFFF" w:themeColor="background1"/>
              </w:rPr>
            </w:pPr>
            <w:r w:rsidRPr="00032E97">
              <w:rPr>
                <w:i/>
                <w:color w:val="FFFFFF" w:themeColor="background1"/>
                <w:sz w:val="22"/>
              </w:rPr>
              <w:t>Members, guests and interested friends are most welcome to attend</w:t>
            </w:r>
          </w:p>
        </w:tc>
      </w:tr>
    </w:tbl>
    <w:p w14:paraId="0D041F47" w14:textId="1C1D49BC" w:rsidR="0005061B" w:rsidRDefault="00CE21C5" w:rsidP="00031AFD">
      <w:pPr>
        <w:rPr>
          <w:b/>
          <w:sz w:val="22"/>
        </w:rPr>
      </w:pPr>
      <w:r>
        <w:rPr>
          <w:noProof/>
          <w:sz w:val="22"/>
          <w:lang w:eastAsia="en-AU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2400839" wp14:editId="35EC2FFA">
                <wp:simplePos x="0" y="0"/>
                <wp:positionH relativeFrom="column">
                  <wp:posOffset>0</wp:posOffset>
                </wp:positionH>
                <wp:positionV relativeFrom="paragraph">
                  <wp:posOffset>969001</wp:posOffset>
                </wp:positionV>
                <wp:extent cx="6580761" cy="318770"/>
                <wp:effectExtent l="0" t="0" r="10795" b="2413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80761" cy="318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8EF10A" w14:textId="436EFE9D" w:rsidR="00730F41" w:rsidRPr="004E5B38" w:rsidRDefault="00E562EC" w:rsidP="00C96EA3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instrText xml:space="preserve"> MERGEFIELD  date \* Caps  \* MERGEFORMAT </w:instrText>
                            </w: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28"/>
                                <w:szCs w:val="28"/>
                              </w:rPr>
                              <w:t>«Date»</w:t>
                            </w: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40083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76.3pt;width:518.15pt;height:25.1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" fillcolor="white [3201]" strokeweight=".5pt">
                <v:path arrowok="t"/>
                <v:textbox>
                  <w:txbxContent>
                    <w:p w14:paraId="748EF10A" w14:textId="436EFE9D" w:rsidR="00730F41" w:rsidRPr="004E5B38" w:rsidRDefault="00E562EC" w:rsidP="00C96EA3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fldChar w:fldCharType="begin"/>
                      </w: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instrText xml:space="preserve"> MERGEFIELD  date \* Caps  \* MERGEFORMAT </w:instrText>
                      </w: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fldChar w:fldCharType="separate"/>
                      </w:r>
                      <w:r>
                        <w:rPr>
                          <w:b/>
                          <w:noProof/>
                          <w:color w:val="000000" w:themeColor="text1"/>
                          <w:sz w:val="28"/>
                          <w:szCs w:val="28"/>
                        </w:rPr>
                        <w:t>«Date»</w:t>
                      </w: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 w14:paraId="4EAA80CC" w14:textId="77777777" w:rsidR="0005061B" w:rsidRPr="0005061B" w:rsidRDefault="0005061B" w:rsidP="0005061B">
      <w:pPr>
        <w:rPr>
          <w:sz w:val="22"/>
        </w:rPr>
      </w:pPr>
    </w:p>
    <w:p w14:paraId="107F77B8" w14:textId="77777777" w:rsidR="0005061B" w:rsidRPr="0005061B" w:rsidRDefault="0005061B" w:rsidP="0005061B">
      <w:pPr>
        <w:rPr>
          <w:sz w:val="22"/>
        </w:rPr>
      </w:pPr>
    </w:p>
    <w:p w14:paraId="05A377EC" w14:textId="05208D03" w:rsidR="0005061B" w:rsidRDefault="0005061B" w:rsidP="0005061B">
      <w:pPr>
        <w:rPr>
          <w:sz w:val="22"/>
        </w:rPr>
      </w:pPr>
    </w:p>
    <w:p w14:paraId="4CCE6449" w14:textId="24413B3C" w:rsidR="001D7BBC" w:rsidRPr="0005061B" w:rsidRDefault="0005061B" w:rsidP="0005061B">
      <w:pPr>
        <w:tabs>
          <w:tab w:val="left" w:pos="6168"/>
        </w:tabs>
        <w:rPr>
          <w:sz w:val="22"/>
        </w:rPr>
      </w:pPr>
      <w:r>
        <w:rPr>
          <w:sz w:val="22"/>
        </w:rPr>
        <w:tab/>
      </w:r>
      <w:bookmarkStart w:id="0" w:name="_GoBack"/>
      <w:bookmarkEnd w:id="0"/>
    </w:p>
    <w:sectPr w:rsidR="001D7BBC" w:rsidRPr="0005061B" w:rsidSect="004E5B38">
      <w:headerReference w:type="default" r:id="rId10"/>
      <w:footerReference w:type="default" r:id="rId11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4360F" w14:textId="77777777" w:rsidR="004C7A2D" w:rsidRDefault="004C7A2D" w:rsidP="0025588C">
      <w:r>
        <w:separator/>
      </w:r>
    </w:p>
  </w:endnote>
  <w:endnote w:type="continuationSeparator" w:id="0">
    <w:p w14:paraId="1398D5C7" w14:textId="77777777" w:rsidR="004C7A2D" w:rsidRDefault="004C7A2D" w:rsidP="00255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98634" w14:textId="77777777" w:rsidR="00730F41" w:rsidRDefault="00A2354E" w:rsidP="00676995">
    <w:pPr>
      <w:pStyle w:val="Footer"/>
      <w:jc w:val="center"/>
    </w:pPr>
    <w:r>
      <w:rPr>
        <w:noProof/>
        <w:lang w:eastAsia="en-AU"/>
      </w:rPr>
      <w:drawing>
        <wp:inline distT="0" distB="0" distL="0" distR="0" wp14:anchorId="44078198" wp14:editId="34483B29">
          <wp:extent cx="6645910" cy="1027430"/>
          <wp:effectExtent l="0" t="0" r="2540" b="127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TSA ENZ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0274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B1B19" w14:textId="77777777" w:rsidR="009B2C78" w:rsidRDefault="009B2C78" w:rsidP="00676995">
    <w:pPr>
      <w:pStyle w:val="Footer"/>
      <w:jc w:val="center"/>
    </w:pPr>
    <w:r>
      <w:rPr>
        <w:noProof/>
        <w:lang w:eastAsia="en-AU"/>
      </w:rPr>
      <w:drawing>
        <wp:inline distT="0" distB="0" distL="0" distR="0" wp14:anchorId="679FA371" wp14:editId="724E0BA7">
          <wp:extent cx="6645910" cy="1027430"/>
          <wp:effectExtent l="0" t="0" r="2540" b="127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TSA ENZ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0274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AE2FC" w14:textId="77777777" w:rsidR="004C7A2D" w:rsidRDefault="004C7A2D" w:rsidP="0025588C">
      <w:r>
        <w:separator/>
      </w:r>
    </w:p>
  </w:footnote>
  <w:footnote w:type="continuationSeparator" w:id="0">
    <w:p w14:paraId="3F0599D8" w14:textId="77777777" w:rsidR="004C7A2D" w:rsidRDefault="004C7A2D" w:rsidP="00255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4D204" w14:textId="1B66426B" w:rsidR="00730F41" w:rsidRDefault="00032E97" w:rsidP="0025588C">
    <w:pPr>
      <w:pStyle w:val="Header"/>
      <w:tabs>
        <w:tab w:val="clear" w:pos="4513"/>
        <w:tab w:val="clear" w:pos="9026"/>
        <w:tab w:val="center" w:pos="5245"/>
        <w:tab w:val="right" w:pos="10490"/>
      </w:tabs>
      <w:jc w:val="cen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4504478E" wp14:editId="46250714">
              <wp:simplePos x="0" y="0"/>
              <wp:positionH relativeFrom="column">
                <wp:posOffset>2805</wp:posOffset>
              </wp:positionH>
              <wp:positionV relativeFrom="paragraph">
                <wp:posOffset>1337146</wp:posOffset>
              </wp:positionV>
              <wp:extent cx="4843468" cy="31369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43468" cy="31369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50000"/>
                          <a:lumOff val="50000"/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17160D" w14:textId="7313EC72" w:rsidR="00730F41" w:rsidRPr="00CE21C5" w:rsidRDefault="00E562EC" w:rsidP="00236B74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</w:pP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begin"/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instrText xml:space="preserve"> MERGEFIELD  presenter_name \* Caps  \* MERGEFORMAT </w:instrTex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separate"/>
                          </w:r>
                          <w:r w:rsidRPr="00CE21C5">
                            <w:rPr>
                              <w:b/>
                              <w:noProof/>
                              <w:color w:val="FFFFFF" w:themeColor="background1"/>
                              <w:sz w:val="28"/>
                              <w:szCs w:val="56"/>
                            </w:rPr>
                            <w:t>«Presenter_Name»</w: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end"/>
                          </w:r>
                          <w:r w:rsidR="00A2354E"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t xml:space="preserve"> – </w: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begin"/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instrText xml:space="preserve"> MERGEFIELD  Organisation \* Caps  \* MERGEFORMAT </w:instrTex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separate"/>
                          </w:r>
                          <w:r w:rsidRPr="00CE21C5">
                            <w:rPr>
                              <w:b/>
                              <w:noProof/>
                              <w:color w:val="FFFFFF" w:themeColor="background1"/>
                              <w:sz w:val="28"/>
                              <w:szCs w:val="56"/>
                            </w:rPr>
                            <w:t>«Organisation»</w: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044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.2pt;margin-top:105.3pt;width:381.4pt;height:24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" fillcolor="gray [1629]" stroked="f" strokeweight=".5pt">
              <v:fill opacity="0"/>
              <v:textbox>
                <w:txbxContent>
                  <w:p w14:paraId="0117160D" w14:textId="7313EC72" w:rsidR="00730F41" w:rsidRPr="00CE21C5" w:rsidRDefault="00E562EC" w:rsidP="00236B74">
                    <w:pPr>
                      <w:jc w:val="center"/>
                      <w:rPr>
                        <w:b/>
                        <w:color w:val="FFFFFF" w:themeColor="background1"/>
                        <w:sz w:val="28"/>
                        <w:szCs w:val="56"/>
                      </w:rPr>
                    </w:pP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begin"/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instrText xml:space="preserve"> MERGEFIELD  presenter_name \* Caps  \* MERGEFORMAT </w:instrTex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separate"/>
                    </w:r>
                    <w:r w:rsidRPr="00CE21C5">
                      <w:rPr>
                        <w:b/>
                        <w:noProof/>
                        <w:color w:val="FFFFFF" w:themeColor="background1"/>
                        <w:sz w:val="28"/>
                        <w:szCs w:val="56"/>
                      </w:rPr>
                      <w:t>«Presenter_Name»</w: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end"/>
                    </w:r>
                    <w:r w:rsidR="00A2354E"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t xml:space="preserve"> – </w: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begin"/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instrText xml:space="preserve"> MERGEFIELD  Organisation \* Caps  \* MERGEFORMAT </w:instrTex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separate"/>
                    </w:r>
                    <w:r w:rsidRPr="00CE21C5">
                      <w:rPr>
                        <w:b/>
                        <w:noProof/>
                        <w:color w:val="FFFFFF" w:themeColor="background1"/>
                        <w:sz w:val="28"/>
                        <w:szCs w:val="56"/>
                      </w:rPr>
                      <w:t>«Organisation»</w: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1EB52DE" wp14:editId="068E5FE4">
              <wp:simplePos x="0" y="0"/>
              <wp:positionH relativeFrom="column">
                <wp:posOffset>0</wp:posOffset>
              </wp:positionH>
              <wp:positionV relativeFrom="paragraph">
                <wp:posOffset>1336936</wp:posOffset>
              </wp:positionV>
              <wp:extent cx="4849491" cy="315371"/>
              <wp:effectExtent l="0" t="0" r="8890" b="889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49491" cy="315371"/>
                      </a:xfrm>
                      <a:prstGeom prst="rect">
                        <a:avLst/>
                      </a:prstGeom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2CA9B7" id="Rectangle 3" o:spid="_x0000_s1026" style="position:absolute;margin-left:0;margin-top:105.25pt;width:381.85pt;height:24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" fillcolor="gray [1629]" stroked="f" strokeweight="2pt"/>
          </w:pict>
        </mc:Fallback>
      </mc:AlternateContent>
    </w:r>
    <w:r w:rsidR="007508B8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5A8BB39F" wp14:editId="12BF0CF4">
              <wp:simplePos x="0" y="0"/>
              <wp:positionH relativeFrom="column">
                <wp:posOffset>9525</wp:posOffset>
              </wp:positionH>
              <wp:positionV relativeFrom="paragraph">
                <wp:posOffset>7620</wp:posOffset>
              </wp:positionV>
              <wp:extent cx="4852988" cy="1262063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52988" cy="1262063"/>
                      </a:xfrm>
                      <a:prstGeom prst="rect">
                        <a:avLst/>
                      </a:prstGeom>
                      <a:solidFill>
                        <a:schemeClr val="lt1"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1DF68A" w14:textId="12EAC686" w:rsidR="00730F41" w:rsidRPr="0005061B" w:rsidRDefault="00E562EC" w:rsidP="0005061B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fldChar w:fldCharType="begin"/>
                          </w: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instrText xml:space="preserve"> MERGEFIELD  presentation_title \* Caps  \* MERGEFORMAT </w:instrText>
                          </w: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fldChar w:fldCharType="separate"/>
                          </w:r>
                          <w:r w:rsidRPr="0005061B">
                            <w:rPr>
                              <w:b/>
                              <w:noProof/>
                              <w:color w:val="FFFFFF" w:themeColor="background1"/>
                              <w:sz w:val="48"/>
                              <w:szCs w:val="48"/>
                            </w:rPr>
                            <w:t>«</w:t>
                          </w:r>
                          <w:r w:rsidRPr="000E5BC8">
                            <w:rPr>
                              <w:b/>
                              <w:noProof/>
                              <w:color w:val="FFFFFF" w:themeColor="background1"/>
                              <w:sz w:val="52"/>
                              <w:szCs w:val="52"/>
                            </w:rPr>
                            <w:t>Presentation</w:t>
                          </w:r>
                          <w:r w:rsidRPr="0005061B">
                            <w:rPr>
                              <w:b/>
                              <w:noProof/>
                              <w:color w:val="FFFFFF" w:themeColor="background1"/>
                              <w:sz w:val="48"/>
                              <w:szCs w:val="48"/>
                            </w:rPr>
                            <w:t>_Title»</w:t>
                          </w: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8BB39F" id="Text Box 1" o:spid="_x0000_s1028" type="#_x0000_t202" style="position:absolute;left:0;text-align:left;margin-left:.75pt;margin-top:.6pt;width:382.15pt;height:99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" fillcolor="white [3201]" stroked="f" strokeweight=".5pt">
              <v:fill opacity="0"/>
              <v:textbox>
                <w:txbxContent>
                  <w:p w14:paraId="6E1DF68A" w14:textId="12EAC686" w:rsidR="00730F41" w:rsidRPr="0005061B" w:rsidRDefault="00E562EC" w:rsidP="0005061B">
                    <w:pPr>
                      <w:jc w:val="center"/>
                      <w:rPr>
                        <w:b/>
                        <w:color w:val="FFFFFF" w:themeColor="background1"/>
                        <w:sz w:val="48"/>
                        <w:szCs w:val="48"/>
                      </w:rPr>
                    </w:pP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fldChar w:fldCharType="begin"/>
                    </w: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instrText xml:space="preserve"> MERGEFIELD  presentation_title \* Caps  \* MERGEFORMAT </w:instrText>
                    </w: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fldChar w:fldCharType="separate"/>
                    </w:r>
                    <w:r w:rsidRPr="0005061B">
                      <w:rPr>
                        <w:b/>
                        <w:noProof/>
                        <w:color w:val="FFFFFF" w:themeColor="background1"/>
                        <w:sz w:val="48"/>
                        <w:szCs w:val="48"/>
                      </w:rPr>
                      <w:t>«</w:t>
                    </w:r>
                    <w:r w:rsidRPr="000E5BC8">
                      <w:rPr>
                        <w:b/>
                        <w:noProof/>
                        <w:color w:val="FFFFFF" w:themeColor="background1"/>
                        <w:sz w:val="52"/>
                        <w:szCs w:val="52"/>
                      </w:rPr>
                      <w:t>Presentation</w:t>
                    </w:r>
                    <w:r w:rsidRPr="0005061B">
                      <w:rPr>
                        <w:b/>
                        <w:noProof/>
                        <w:color w:val="FFFFFF" w:themeColor="background1"/>
                        <w:sz w:val="48"/>
                        <w:szCs w:val="48"/>
                      </w:rPr>
                      <w:t>_Title»</w:t>
                    </w: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7508B8">
      <w:rPr>
        <w:noProof/>
      </w:rPr>
      <w:drawing>
        <wp:anchor distT="0" distB="0" distL="114300" distR="114300" simplePos="0" relativeHeight="251663360" behindDoc="0" locked="0" layoutInCell="1" allowOverlap="1" wp14:anchorId="58141DCF" wp14:editId="4660AF07">
          <wp:simplePos x="0" y="0"/>
          <wp:positionH relativeFrom="column">
            <wp:posOffset>4964430</wp:posOffset>
          </wp:positionH>
          <wp:positionV relativeFrom="paragraph">
            <wp:posOffset>600075</wp:posOffset>
          </wp:positionV>
          <wp:extent cx="1616494" cy="1043940"/>
          <wp:effectExtent l="0" t="0" r="3175" b="3810"/>
          <wp:wrapNone/>
          <wp:docPr id="16" name="Picture 16" descr="time-laps photography of blue and white tra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ime-laps photography of blue and white tra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3128"/>
                  <a:stretch/>
                </pic:blipFill>
                <pic:spPr bwMode="auto">
                  <a:xfrm>
                    <a:off x="0" y="0"/>
                    <a:ext cx="1617345" cy="104448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08B8">
      <w:rPr>
        <w:noProof/>
      </w:rPr>
      <w:drawing>
        <wp:anchor distT="0" distB="0" distL="114300" distR="114300" simplePos="0" relativeHeight="251674624" behindDoc="0" locked="0" layoutInCell="1" allowOverlap="1" wp14:anchorId="311B7549" wp14:editId="062776D7">
          <wp:simplePos x="0" y="0"/>
          <wp:positionH relativeFrom="column">
            <wp:posOffset>4967605</wp:posOffset>
          </wp:positionH>
          <wp:positionV relativeFrom="paragraph">
            <wp:posOffset>8007</wp:posOffset>
          </wp:positionV>
          <wp:extent cx="1617345" cy="560070"/>
          <wp:effectExtent l="0" t="0" r="1905" b="0"/>
          <wp:wrapNone/>
          <wp:docPr id="6" name="Picture 6" descr="C:\Users\morshedir\AppData\Local\Microsoft\Windows\INetCache\Content.Word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orshedir\AppData\Local\Microsoft\Windows\INetCache\Content.Word\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7345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08B8">
      <w:rPr>
        <w:noProof/>
      </w:rPr>
      <mc:AlternateContent>
        <mc:Choice Requires="wps">
          <w:drawing>
            <wp:anchor distT="0" distB="0" distL="114300" distR="114300" simplePos="0" relativeHeight="251641856" behindDoc="0" locked="0" layoutInCell="1" allowOverlap="1" wp14:anchorId="2BAEAECE" wp14:editId="3306BAAC">
              <wp:simplePos x="0" y="0"/>
              <wp:positionH relativeFrom="column">
                <wp:posOffset>2540</wp:posOffset>
              </wp:positionH>
              <wp:positionV relativeFrom="paragraph">
                <wp:posOffset>7841</wp:posOffset>
              </wp:positionV>
              <wp:extent cx="4852035" cy="1268095"/>
              <wp:effectExtent l="0" t="0" r="5715" b="825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52035" cy="12680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1254EF" id="Rectangle 10" o:spid="_x0000_s1026" style="position:absolute;margin-left:.2pt;margin-top:.6pt;width:382.05pt;height:99.8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" fillcolor="black [3200]" stroked="f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2C259" w14:textId="77777777" w:rsidR="009B2C78" w:rsidRDefault="009B2C78" w:rsidP="0025588C">
    <w:pPr>
      <w:pStyle w:val="Header"/>
      <w:tabs>
        <w:tab w:val="clear" w:pos="4513"/>
        <w:tab w:val="clear" w:pos="9026"/>
        <w:tab w:val="center" w:pos="5245"/>
        <w:tab w:val="right" w:pos="10490"/>
      </w:tabs>
      <w:jc w:val="cen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7D087C" wp14:editId="521269FD">
              <wp:simplePos x="0" y="0"/>
              <wp:positionH relativeFrom="column">
                <wp:posOffset>31750</wp:posOffset>
              </wp:positionH>
              <wp:positionV relativeFrom="paragraph">
                <wp:posOffset>1334770</wp:posOffset>
              </wp:positionV>
              <wp:extent cx="4805680" cy="340360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05680" cy="340360"/>
                      </a:xfrm>
                      <a:prstGeom prst="rect">
                        <a:avLst/>
                      </a:prstGeom>
                      <a:solidFill>
                        <a:schemeClr val="lt1"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7C2FE9" w14:textId="21C66585" w:rsidR="009B2C78" w:rsidRPr="00676995" w:rsidRDefault="009B2C78" w:rsidP="0025588C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7D08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9" type="#_x0000_t202" style="position:absolute;left:0;text-align:left;margin-left:2.5pt;margin-top:105.1pt;width:378.4pt;height:2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" fillcolor="white [3201]" stroked="f" strokeweight=".5pt">
              <v:fill opacity="0"/>
              <v:textbox>
                <w:txbxContent>
                  <w:p w14:paraId="077C2FE9" w14:textId="21C66585" w:rsidR="009B2C78" w:rsidRPr="00676995" w:rsidRDefault="009B2C78" w:rsidP="0025588C">
                    <w:pPr>
                      <w:jc w:val="center"/>
                      <w:rPr>
                        <w:b/>
                        <w:color w:val="FFFFFF" w:themeColor="background1"/>
                        <w:sz w:val="28"/>
                        <w:szCs w:val="5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B228D9A" wp14:editId="2778DD70">
              <wp:simplePos x="0" y="0"/>
              <wp:positionH relativeFrom="column">
                <wp:posOffset>31750</wp:posOffset>
              </wp:positionH>
              <wp:positionV relativeFrom="paragraph">
                <wp:posOffset>198755</wp:posOffset>
              </wp:positionV>
              <wp:extent cx="4805680" cy="935355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05680" cy="935355"/>
                      </a:xfrm>
                      <a:prstGeom prst="rect">
                        <a:avLst/>
                      </a:prstGeom>
                      <a:solidFill>
                        <a:schemeClr val="lt1"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6A33E6" w14:textId="53316B98" w:rsidR="009B2C78" w:rsidRDefault="009B2C78" w:rsidP="00031AFD">
                          <w:pPr>
                            <w:spacing w:after="60"/>
                            <w:jc w:val="center"/>
                            <w:rPr>
                              <w:b/>
                              <w:color w:val="FFFFFF" w:themeColor="background1"/>
                              <w:sz w:val="52"/>
                              <w:szCs w:val="5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52"/>
                              <w:szCs w:val="56"/>
                            </w:rPr>
                            <w:t>RTSA NSW Chapter</w:t>
                          </w:r>
                        </w:p>
                        <w:p w14:paraId="520A976A" w14:textId="1C4415C7" w:rsidR="009B2C78" w:rsidRPr="00031AFD" w:rsidRDefault="009B2C78" w:rsidP="0025588C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031AFD"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 xml:space="preserve">2018 General </w:t>
                          </w:r>
                          <w:r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M</w:t>
                          </w:r>
                          <w:r w:rsidRPr="00031AFD"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eet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228D9A" id="Text Box 9" o:spid="_x0000_s1030" type="#_x0000_t202" style="position:absolute;left:0;text-align:left;margin-left:2.5pt;margin-top:15.65pt;width:378.4pt;height:73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" fillcolor="white [3201]" stroked="f" strokeweight=".5pt">
              <v:fill opacity="0"/>
              <v:textbox>
                <w:txbxContent>
                  <w:p w14:paraId="2E6A33E6" w14:textId="53316B98" w:rsidR="009B2C78" w:rsidRDefault="009B2C78" w:rsidP="00031AFD">
                    <w:pPr>
                      <w:spacing w:after="60"/>
                      <w:jc w:val="center"/>
                      <w:rPr>
                        <w:b/>
                        <w:color w:val="FFFFFF" w:themeColor="background1"/>
                        <w:sz w:val="52"/>
                        <w:szCs w:val="56"/>
                      </w:rPr>
                    </w:pPr>
                    <w:r>
                      <w:rPr>
                        <w:b/>
                        <w:color w:val="FFFFFF" w:themeColor="background1"/>
                        <w:sz w:val="52"/>
                        <w:szCs w:val="56"/>
                      </w:rPr>
                      <w:t>RTSA NSW Chapter</w:t>
                    </w:r>
                  </w:p>
                  <w:p w14:paraId="520A976A" w14:textId="1C4415C7" w:rsidR="009B2C78" w:rsidRPr="00031AFD" w:rsidRDefault="009B2C78" w:rsidP="0025588C">
                    <w:pPr>
                      <w:jc w:val="center"/>
                      <w:rPr>
                        <w:b/>
                        <w:color w:val="FFFFFF" w:themeColor="background1"/>
                        <w:sz w:val="40"/>
                        <w:szCs w:val="40"/>
                      </w:rPr>
                    </w:pPr>
                    <w:r w:rsidRPr="00031AFD">
                      <w:rPr>
                        <w:b/>
                        <w:color w:val="FFFFFF" w:themeColor="background1"/>
                        <w:sz w:val="40"/>
                        <w:szCs w:val="40"/>
                      </w:rPr>
                      <w:t xml:space="preserve">2018 General </w:t>
                    </w:r>
                    <w:r>
                      <w:rPr>
                        <w:b/>
                        <w:color w:val="FFFFFF" w:themeColor="background1"/>
                        <w:sz w:val="40"/>
                        <w:szCs w:val="40"/>
                      </w:rPr>
                      <w:t>M</w:t>
                    </w:r>
                    <w:r w:rsidRPr="00031AFD">
                      <w:rPr>
                        <w:b/>
                        <w:color w:val="FFFFFF" w:themeColor="background1"/>
                        <w:sz w:val="40"/>
                        <w:szCs w:val="40"/>
                      </w:rPr>
                      <w:t>eet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w:drawing>
        <wp:inline distT="0" distB="0" distL="0" distR="0" wp14:anchorId="5CD9BEA2" wp14:editId="62D3D2F3">
          <wp:extent cx="6624084" cy="1650519"/>
          <wp:effectExtent l="0" t="0" r="5715" b="698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3656" cy="166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LIwtjC0NDA1NDBU0lEKTi0uzszPAymwrAUAPv+x2CwAAAA="/>
    <w:docVar w:name="xAppendixName" w:val="Appendix"/>
  </w:docVars>
  <w:rsids>
    <w:rsidRoot w:val="0096141C"/>
    <w:rsid w:val="00021F4F"/>
    <w:rsid w:val="00031AFD"/>
    <w:rsid w:val="00032E97"/>
    <w:rsid w:val="0005061B"/>
    <w:rsid w:val="00061066"/>
    <w:rsid w:val="0008704C"/>
    <w:rsid w:val="00095856"/>
    <w:rsid w:val="000B3062"/>
    <w:rsid w:val="000E5BC8"/>
    <w:rsid w:val="000E686B"/>
    <w:rsid w:val="001618CC"/>
    <w:rsid w:val="00184ABB"/>
    <w:rsid w:val="001A09CD"/>
    <w:rsid w:val="001B3F46"/>
    <w:rsid w:val="001D7BBC"/>
    <w:rsid w:val="00236B74"/>
    <w:rsid w:val="00237D65"/>
    <w:rsid w:val="002412D8"/>
    <w:rsid w:val="0025186D"/>
    <w:rsid w:val="002529BD"/>
    <w:rsid w:val="0025588C"/>
    <w:rsid w:val="002707EB"/>
    <w:rsid w:val="0029476B"/>
    <w:rsid w:val="002E4B22"/>
    <w:rsid w:val="002F4FFF"/>
    <w:rsid w:val="002F782F"/>
    <w:rsid w:val="003103D9"/>
    <w:rsid w:val="00327332"/>
    <w:rsid w:val="00347537"/>
    <w:rsid w:val="003A6FE3"/>
    <w:rsid w:val="003B5703"/>
    <w:rsid w:val="003F7BC4"/>
    <w:rsid w:val="004361D4"/>
    <w:rsid w:val="00496616"/>
    <w:rsid w:val="004C7A2D"/>
    <w:rsid w:val="004E5B38"/>
    <w:rsid w:val="005349B3"/>
    <w:rsid w:val="005442B4"/>
    <w:rsid w:val="005B6E5C"/>
    <w:rsid w:val="00612547"/>
    <w:rsid w:val="0063775F"/>
    <w:rsid w:val="006407A0"/>
    <w:rsid w:val="00676995"/>
    <w:rsid w:val="006F74A5"/>
    <w:rsid w:val="00706D45"/>
    <w:rsid w:val="00730F41"/>
    <w:rsid w:val="007508B8"/>
    <w:rsid w:val="00761285"/>
    <w:rsid w:val="0076545F"/>
    <w:rsid w:val="007A7018"/>
    <w:rsid w:val="007B0CE0"/>
    <w:rsid w:val="007B35FE"/>
    <w:rsid w:val="007C75B3"/>
    <w:rsid w:val="007C7BB8"/>
    <w:rsid w:val="0081627D"/>
    <w:rsid w:val="00831F0A"/>
    <w:rsid w:val="00836470"/>
    <w:rsid w:val="008427C7"/>
    <w:rsid w:val="00842992"/>
    <w:rsid w:val="008509CF"/>
    <w:rsid w:val="0087086C"/>
    <w:rsid w:val="00875D76"/>
    <w:rsid w:val="009004E8"/>
    <w:rsid w:val="00905AC6"/>
    <w:rsid w:val="0093347F"/>
    <w:rsid w:val="009517EE"/>
    <w:rsid w:val="0096141C"/>
    <w:rsid w:val="0096354E"/>
    <w:rsid w:val="0098757A"/>
    <w:rsid w:val="00995A2C"/>
    <w:rsid w:val="009B2C78"/>
    <w:rsid w:val="009C1703"/>
    <w:rsid w:val="009C4A24"/>
    <w:rsid w:val="009D5698"/>
    <w:rsid w:val="009E7755"/>
    <w:rsid w:val="00A2354E"/>
    <w:rsid w:val="00A301C8"/>
    <w:rsid w:val="00A371C2"/>
    <w:rsid w:val="00A66154"/>
    <w:rsid w:val="00A8424E"/>
    <w:rsid w:val="00AC532A"/>
    <w:rsid w:val="00AC535E"/>
    <w:rsid w:val="00AF1818"/>
    <w:rsid w:val="00B168A3"/>
    <w:rsid w:val="00B62D89"/>
    <w:rsid w:val="00B64A84"/>
    <w:rsid w:val="00B836F0"/>
    <w:rsid w:val="00BC6B03"/>
    <w:rsid w:val="00BD7985"/>
    <w:rsid w:val="00BF25BE"/>
    <w:rsid w:val="00BF6896"/>
    <w:rsid w:val="00C0235B"/>
    <w:rsid w:val="00C22938"/>
    <w:rsid w:val="00C8444F"/>
    <w:rsid w:val="00C92199"/>
    <w:rsid w:val="00C96EA3"/>
    <w:rsid w:val="00CD0B35"/>
    <w:rsid w:val="00CD6ACA"/>
    <w:rsid w:val="00CE21C5"/>
    <w:rsid w:val="00CF036F"/>
    <w:rsid w:val="00D00E22"/>
    <w:rsid w:val="00D03251"/>
    <w:rsid w:val="00D52541"/>
    <w:rsid w:val="00D55980"/>
    <w:rsid w:val="00D6685D"/>
    <w:rsid w:val="00E01156"/>
    <w:rsid w:val="00E148FC"/>
    <w:rsid w:val="00E27CA3"/>
    <w:rsid w:val="00E562EC"/>
    <w:rsid w:val="00E76709"/>
    <w:rsid w:val="00E96975"/>
    <w:rsid w:val="00E96AD7"/>
    <w:rsid w:val="00EB5A45"/>
    <w:rsid w:val="00EC30EA"/>
    <w:rsid w:val="00ED76C4"/>
    <w:rsid w:val="00ED78DA"/>
    <w:rsid w:val="00EF60CF"/>
    <w:rsid w:val="00F77ECC"/>
    <w:rsid w:val="00FA456B"/>
    <w:rsid w:val="00FC004F"/>
    <w:rsid w:val="00FD0FF3"/>
    <w:rsid w:val="00FF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47AACF1D"/>
  <w15:docId w15:val="{8C09C268-8428-4752-A1EF-F675E93BA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75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588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588C"/>
  </w:style>
  <w:style w:type="paragraph" w:styleId="Footer">
    <w:name w:val="footer"/>
    <w:basedOn w:val="Normal"/>
    <w:link w:val="FooterChar"/>
    <w:uiPriority w:val="99"/>
    <w:unhideWhenUsed/>
    <w:rsid w:val="0025588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588C"/>
  </w:style>
  <w:style w:type="paragraph" w:styleId="BalloonText">
    <w:name w:val="Balloon Text"/>
    <w:basedOn w:val="Normal"/>
    <w:link w:val="BalloonTextChar"/>
    <w:uiPriority w:val="99"/>
    <w:semiHidden/>
    <w:unhideWhenUsed/>
    <w:rsid w:val="0025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8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5B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5A4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21C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E21C5"/>
    <w:rPr>
      <w:rFonts w:asciiTheme="minorHAnsi" w:eastAsiaTheme="minorEastAsia" w:hAnsiTheme="minorHAnsi"/>
      <w:color w:val="5A5A5A" w:themeColor="text1" w:themeTint="A5"/>
      <w:spacing w:val="15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E0DDF6-6A8A-447D-9FD1-4D7DF7006A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TSA NSW Technical Presentation and General Meeting August 2018</vt:lpstr>
    </vt:vector>
  </TitlesOfParts>
  <Company>TfNSW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SA NSW Technical Presentation and General Meeting August 2018</dc:title>
  <dc:creator>Oliver Lake</dc:creator>
  <cp:lastModifiedBy>Morshedi, Rafid</cp:lastModifiedBy>
  <cp:revision>15</cp:revision>
  <cp:lastPrinted>2018-07-21T23:50:00Z</cp:lastPrinted>
  <dcterms:created xsi:type="dcterms:W3CDTF">2019-03-24T03:44:00Z</dcterms:created>
  <dcterms:modified xsi:type="dcterms:W3CDTF">2019-03-24T05:07:00Z</dcterms:modified>
</cp:coreProperties>
</file>